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27EFB" w14:textId="77777777" w:rsidR="00DC4A9F" w:rsidRPr="00903E22" w:rsidRDefault="00DC4A9F" w:rsidP="00DC4A9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0FAE3DB3" w14:textId="77777777" w:rsidR="00DC4A9F" w:rsidRPr="00903E22" w:rsidRDefault="00DC4A9F" w:rsidP="00DC4A9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2A81BFB0" w14:textId="77777777" w:rsidR="00DC4A9F" w:rsidRPr="00903E22" w:rsidRDefault="00DC4A9F" w:rsidP="00DC4A9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 the learning management 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4EA39D9A" w14:textId="77777777" w:rsidR="00DC4A9F" w:rsidRPr="00903E22" w:rsidRDefault="00DC4A9F" w:rsidP="00DC4A9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tudents learn in a variety of settings and environments. Group learning creates an environment of engagement and motivation. It gives students a chance to learn from each other in a cooperative learning setting.</w:t>
      </w:r>
    </w:p>
    <w:p w14:paraId="70D9CB70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73B89"/>
    <w:rsid w:val="005C2198"/>
    <w:rsid w:val="007E780A"/>
    <w:rsid w:val="00964E27"/>
    <w:rsid w:val="00DC4A9F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A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30:00Z</dcterms:created>
  <dcterms:modified xsi:type="dcterms:W3CDTF">2021-11-14T05:30:00Z</dcterms:modified>
</cp:coreProperties>
</file>